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935006" w14:textId="77777777" w:rsidR="000E44FD" w:rsidRDefault="00C55D56">
      <w:pPr>
        <w:spacing w:after="642" w:line="259" w:lineRule="auto"/>
        <w:ind w:left="350" w:firstLine="0"/>
        <w:jc w:val="center"/>
      </w:pPr>
      <w:r>
        <w:rPr>
          <w:b/>
          <w:sz w:val="36"/>
        </w:rPr>
        <w:t>ACKNOWLEDGEMENT</w:t>
      </w:r>
      <w:r>
        <w:rPr>
          <w:sz w:val="36"/>
          <w:vertAlign w:val="subscript"/>
        </w:rPr>
        <w:t xml:space="preserve"> </w:t>
      </w:r>
    </w:p>
    <w:p w14:paraId="7871DF9A" w14:textId="77777777" w:rsidR="000E44FD" w:rsidRDefault="00C55D56">
      <w:pPr>
        <w:spacing w:after="166" w:line="352" w:lineRule="auto"/>
        <w:ind w:left="355"/>
      </w:pPr>
      <w:r>
        <w:t xml:space="preserve">The completion of this project brings with a sense of satisfaction, but it is never complete without thanking the persons responsible for its successful completion. </w:t>
      </w:r>
    </w:p>
    <w:p w14:paraId="439C0697" w14:textId="77777777" w:rsidR="000E44FD" w:rsidRDefault="00C55D56">
      <w:pPr>
        <w:spacing w:after="166" w:line="352" w:lineRule="auto"/>
        <w:ind w:left="355"/>
      </w:pPr>
      <w:r>
        <w:t xml:space="preserve">I would like to thank </w:t>
      </w:r>
      <w:r>
        <w:rPr>
          <w:b/>
        </w:rPr>
        <w:t>Shri. Narayan Rao Maanay</w:t>
      </w:r>
      <w:r>
        <w:t xml:space="preserve">, Secretary, BNMIT, for providing excellent academic environment in the college. </w:t>
      </w:r>
    </w:p>
    <w:p w14:paraId="53B59B35" w14:textId="77777777" w:rsidR="000E44FD" w:rsidRDefault="00C55D56">
      <w:pPr>
        <w:spacing w:after="163" w:line="353" w:lineRule="auto"/>
        <w:ind w:left="355"/>
      </w:pPr>
      <w:r>
        <w:t xml:space="preserve">I take this opportunity to express our profound gratitude to </w:t>
      </w:r>
      <w:r>
        <w:rPr>
          <w:b/>
        </w:rPr>
        <w:t>Prof. T. J. Ramamurthy</w:t>
      </w:r>
      <w:r>
        <w:t xml:space="preserve">, Director, BNMIT, for his constant support and encouragement. </w:t>
      </w:r>
    </w:p>
    <w:p w14:paraId="79101D9D" w14:textId="77777777" w:rsidR="000E44FD" w:rsidRDefault="00C55D56">
      <w:pPr>
        <w:spacing w:after="166" w:line="352" w:lineRule="auto"/>
        <w:ind w:left="355"/>
      </w:pPr>
      <w:r>
        <w:t xml:space="preserve">I extend my deep sense of sincere gratitude to </w:t>
      </w:r>
      <w:r>
        <w:rPr>
          <w:b/>
        </w:rPr>
        <w:t xml:space="preserve">Dr. Krishnamurthy </w:t>
      </w:r>
      <w:proofErr w:type="spellStart"/>
      <w:r>
        <w:rPr>
          <w:b/>
        </w:rPr>
        <w:t>G.N</w:t>
      </w:r>
      <w:proofErr w:type="spellEnd"/>
      <w:r>
        <w:t xml:space="preserve">, Principal, BNMIT, Bengaluru, for providing us facilities required for the project. </w:t>
      </w:r>
    </w:p>
    <w:p w14:paraId="7A4CF64F" w14:textId="77777777" w:rsidR="000E44FD" w:rsidRDefault="00C55D56">
      <w:pPr>
        <w:spacing w:after="0" w:line="354" w:lineRule="auto"/>
        <w:ind w:left="355"/>
      </w:pPr>
      <w:r>
        <w:t xml:space="preserve">I would like to thank </w:t>
      </w:r>
      <w:r>
        <w:rPr>
          <w:b/>
        </w:rPr>
        <w:t>Dr. M S Suresh</w:t>
      </w:r>
      <w:r>
        <w:t xml:space="preserve">, Dean, BNMIT, for being a constant mentor and guide throughout the duration of this project.  </w:t>
      </w:r>
    </w:p>
    <w:p w14:paraId="759232A7" w14:textId="77777777" w:rsidR="000E44FD" w:rsidRDefault="00C55D56">
      <w:pPr>
        <w:spacing w:after="58" w:line="259" w:lineRule="auto"/>
        <w:ind w:left="360" w:firstLine="0"/>
        <w:jc w:val="left"/>
      </w:pPr>
      <w:r>
        <w:rPr>
          <w:sz w:val="16"/>
        </w:rPr>
        <w:t xml:space="preserve"> </w:t>
      </w:r>
    </w:p>
    <w:p w14:paraId="04AE178C" w14:textId="77777777" w:rsidR="000E44FD" w:rsidRDefault="00C55D56">
      <w:pPr>
        <w:spacing w:after="165" w:line="353" w:lineRule="auto"/>
        <w:ind w:left="355"/>
      </w:pPr>
      <w:r>
        <w:t xml:space="preserve">I express my in-depth, heartfelt, sincere gratitude to </w:t>
      </w:r>
      <w:r>
        <w:rPr>
          <w:b/>
        </w:rPr>
        <w:t xml:space="preserve">Dr. </w:t>
      </w:r>
      <w:proofErr w:type="spellStart"/>
      <w:r>
        <w:rPr>
          <w:b/>
        </w:rPr>
        <w:t>Sahana</w:t>
      </w:r>
      <w:proofErr w:type="spellEnd"/>
      <w:r>
        <w:rPr>
          <w:b/>
        </w:rPr>
        <w:t xml:space="preserve"> D. Gowda</w:t>
      </w:r>
      <w:r>
        <w:t xml:space="preserve">, Professor and </w:t>
      </w:r>
      <w:proofErr w:type="spellStart"/>
      <w:r>
        <w:t>H.O.D</w:t>
      </w:r>
      <w:proofErr w:type="spellEnd"/>
      <w:r>
        <w:t xml:space="preserve">, Department of Computer Science and Engineering, BNMIT, Bengaluru, for her valuable suggestions and support. </w:t>
      </w:r>
    </w:p>
    <w:p w14:paraId="25CA1879" w14:textId="259ED7B4" w:rsidR="000E44FD" w:rsidRDefault="00C55D56">
      <w:pPr>
        <w:spacing w:after="162" w:line="353" w:lineRule="auto"/>
        <w:ind w:left="355"/>
      </w:pPr>
      <w:r>
        <w:t xml:space="preserve">I extend my heartfelt, sincere gratitude to </w:t>
      </w:r>
      <w:proofErr w:type="spellStart"/>
      <w:r>
        <w:rPr>
          <w:b/>
        </w:rPr>
        <w:t>Prarthana</w:t>
      </w:r>
      <w:proofErr w:type="spellEnd"/>
      <w:r>
        <w:rPr>
          <w:b/>
        </w:rPr>
        <w:t xml:space="preserve"> TV</w:t>
      </w:r>
      <w:r>
        <w:t xml:space="preserve">, Assistant Professor, Department of Computer Science and Engineering, BNMIT, Bengaluru, for completion of the project. </w:t>
      </w:r>
    </w:p>
    <w:p w14:paraId="55199FCA" w14:textId="77777777" w:rsidR="000E44FD" w:rsidRDefault="00C55D56">
      <w:pPr>
        <w:spacing w:after="850" w:line="354" w:lineRule="auto"/>
        <w:ind w:left="355"/>
      </w:pPr>
      <w:r>
        <w:t xml:space="preserve">Finally, I would like to thank all the faculty members of Department of Computer Science and Engineering, BNMIT, Bengaluru, for their support. I would like to thank our family and friends for their unfailing moral support and encouragement.  </w:t>
      </w:r>
    </w:p>
    <w:p w14:paraId="5313ED4F" w14:textId="6DF8FE33" w:rsidR="000E44FD" w:rsidRDefault="00C55D56" w:rsidP="00C55D56">
      <w:pPr>
        <w:pStyle w:val="Heading1"/>
        <w:spacing w:after="0" w:line="248" w:lineRule="auto"/>
        <w:ind w:left="5040" w:firstLine="425"/>
      </w:pPr>
      <w:r>
        <w:rPr>
          <w:sz w:val="28"/>
        </w:rPr>
        <w:t>Jairaj P &amp; Abhishek J                                                                                       (1BG16CS045 &amp; 1BG16CS003)</w:t>
      </w:r>
    </w:p>
    <w:p w14:paraId="3E83E33D" w14:textId="77777777" w:rsidR="000E44FD" w:rsidRDefault="00C55D56">
      <w:pPr>
        <w:spacing w:after="306" w:line="259" w:lineRule="auto"/>
        <w:ind w:left="360" w:firstLine="0"/>
        <w:jc w:val="left"/>
      </w:pPr>
      <w:r>
        <w:rPr>
          <w:b/>
          <w:sz w:val="28"/>
        </w:rPr>
        <w:t xml:space="preserve"> </w:t>
      </w:r>
    </w:p>
    <w:p w14:paraId="64B17872" w14:textId="77777777" w:rsidR="000E44FD" w:rsidRDefault="00C55D56">
      <w:pPr>
        <w:spacing w:after="347" w:line="259" w:lineRule="auto"/>
        <w:ind w:left="360" w:firstLine="0"/>
        <w:jc w:val="left"/>
      </w:pPr>
      <w:r>
        <w:rPr>
          <w:b/>
          <w:sz w:val="28"/>
        </w:rPr>
        <w:t xml:space="preserve"> </w:t>
      </w:r>
    </w:p>
    <w:p w14:paraId="07668CBA" w14:textId="77777777" w:rsidR="000E44FD" w:rsidRDefault="00C55D56">
      <w:pPr>
        <w:spacing w:after="232" w:line="259" w:lineRule="auto"/>
        <w:ind w:left="360" w:firstLine="0"/>
        <w:jc w:val="left"/>
      </w:pPr>
      <w:r>
        <w:rPr>
          <w:b/>
          <w:sz w:val="32"/>
        </w:rPr>
        <w:t xml:space="preserve"> </w:t>
      </w:r>
    </w:p>
    <w:p w14:paraId="043170D9" w14:textId="77777777" w:rsidR="000E44FD" w:rsidRDefault="00C55D56">
      <w:pPr>
        <w:spacing w:after="208" w:line="259" w:lineRule="auto"/>
        <w:ind w:left="386" w:firstLine="0"/>
        <w:jc w:val="center"/>
      </w:pPr>
      <w:r>
        <w:t xml:space="preserve"> </w:t>
      </w:r>
    </w:p>
    <w:p w14:paraId="77C2EDED" w14:textId="77777777" w:rsidR="000E44FD" w:rsidRDefault="00C55D56">
      <w:pPr>
        <w:ind w:left="355" w:right="4227"/>
      </w:pPr>
      <w:r>
        <w:t xml:space="preserve">                                                                        </w:t>
      </w:r>
      <w:proofErr w:type="spellStart"/>
      <w:r>
        <w:t>i</w:t>
      </w:r>
      <w:proofErr w:type="spellEnd"/>
      <w:r>
        <w:t xml:space="preserve">  </w:t>
      </w:r>
    </w:p>
    <w:p w14:paraId="0C2E86AD" w14:textId="77777777" w:rsidR="000E44FD" w:rsidRDefault="00C55D56">
      <w:pPr>
        <w:pStyle w:val="Heading1"/>
        <w:spacing w:after="507"/>
        <w:ind w:left="-5"/>
      </w:pPr>
      <w:r>
        <w:lastRenderedPageBreak/>
        <w:t xml:space="preserve">                                    ABSTRACT</w:t>
      </w:r>
      <w:r>
        <w:rPr>
          <w:b w:val="0"/>
          <w:vertAlign w:val="subscript"/>
        </w:rPr>
        <w:t xml:space="preserve"> </w:t>
      </w:r>
    </w:p>
    <w:p w14:paraId="6FF14BC6" w14:textId="0416FF4C" w:rsidR="000E44FD" w:rsidRDefault="00731C1B">
      <w:pPr>
        <w:spacing w:after="201" w:line="357" w:lineRule="auto"/>
        <w:ind w:left="10" w:right="368"/>
      </w:pPr>
      <w:r>
        <w:t>Placement</w:t>
      </w:r>
      <w:r w:rsidR="00C55D56">
        <w:t xml:space="preserve"> Management</w:t>
      </w:r>
      <w:r>
        <w:t xml:space="preserve"> System</w:t>
      </w:r>
      <w:r w:rsidR="00C55D56">
        <w:t xml:space="preserve"> is the application of project management to the creation and development of </w:t>
      </w:r>
      <w:r>
        <w:t xml:space="preserve">placement </w:t>
      </w:r>
      <w:r w:rsidR="00C55D56">
        <w:t xml:space="preserve">events. The web application includes </w:t>
      </w:r>
      <w:r>
        <w:t>company</w:t>
      </w:r>
      <w:r w:rsidR="00C55D56">
        <w:t xml:space="preserve"> requirement,</w:t>
      </w:r>
      <w:r>
        <w:t xml:space="preserve"> job registration, job details, alumni information, admin privileges etc... Placement</w:t>
      </w:r>
      <w:r w:rsidR="00C55D56">
        <w:t xml:space="preserve"> Management also offers </w:t>
      </w:r>
      <w:r>
        <w:t>students</w:t>
      </w:r>
      <w:r w:rsidR="00C55D56">
        <w:t xml:space="preserve"> a wide range of services which could be chosen according to their requirements like </w:t>
      </w:r>
      <w:r>
        <w:t>company registration</w:t>
      </w:r>
      <w:r w:rsidR="00C55D56">
        <w:t xml:space="preserve">, </w:t>
      </w:r>
      <w:r>
        <w:t>company</w:t>
      </w:r>
      <w:r w:rsidR="00C55D56">
        <w:t xml:space="preserve"> selection, </w:t>
      </w:r>
      <w:r>
        <w:t>alumni information</w:t>
      </w:r>
      <w:r w:rsidR="00C55D56">
        <w:t>,</w:t>
      </w:r>
      <w:r>
        <w:t xml:space="preserve"> </w:t>
      </w:r>
      <w:proofErr w:type="spellStart"/>
      <w:r>
        <w:t>etc</w:t>
      </w:r>
      <w:proofErr w:type="spellEnd"/>
      <w:r>
        <w:t>…</w:t>
      </w:r>
      <w:r w:rsidR="00C55D56">
        <w:t xml:space="preserve"> </w:t>
      </w:r>
    </w:p>
    <w:p w14:paraId="16F4DC39" w14:textId="3F7A019D" w:rsidR="000E44FD" w:rsidRDefault="00C55D56">
      <w:pPr>
        <w:spacing w:after="200" w:line="357" w:lineRule="auto"/>
        <w:ind w:left="10" w:right="370"/>
      </w:pPr>
      <w:r>
        <w:t xml:space="preserve">The web application on </w:t>
      </w:r>
      <w:r w:rsidR="00731C1B">
        <w:t>placement</w:t>
      </w:r>
      <w:r>
        <w:t xml:space="preserve"> management mainly concentrates on </w:t>
      </w:r>
      <w:r w:rsidR="00731C1B">
        <w:t>student</w:t>
      </w:r>
      <w:r>
        <w:t xml:space="preserve">'s satisfaction based on their requirements. </w:t>
      </w:r>
      <w:r w:rsidR="00731C1B">
        <w:t>Placement</w:t>
      </w:r>
      <w:r>
        <w:t xml:space="preserve"> management enables user to create their own profile to keep track of </w:t>
      </w:r>
      <w:r w:rsidR="00731C1B">
        <w:t>company placement</w:t>
      </w:r>
      <w:r>
        <w:t xml:space="preserve"> events. </w:t>
      </w:r>
      <w:r w:rsidR="00731C1B">
        <w:t>Placement</w:t>
      </w:r>
      <w:r>
        <w:t xml:space="preserve"> management project that will be designed includes events like</w:t>
      </w:r>
      <w:r w:rsidR="00731C1B">
        <w:t xml:space="preserve"> company interviews, company seminar, alumni talks</w:t>
      </w:r>
      <w:r>
        <w:t xml:space="preserve">. </w:t>
      </w:r>
      <w:r w:rsidR="00731C1B">
        <w:t>Placement</w:t>
      </w:r>
      <w:r>
        <w:t xml:space="preserve"> management enables </w:t>
      </w:r>
      <w:r w:rsidR="00731C1B">
        <w:t>students</w:t>
      </w:r>
      <w:r>
        <w:t xml:space="preserve"> to choose their </w:t>
      </w:r>
      <w:r w:rsidR="00731C1B">
        <w:t>company</w:t>
      </w:r>
      <w:r>
        <w:t>.</w:t>
      </w:r>
      <w:r>
        <w:rPr>
          <w:b/>
        </w:rPr>
        <w:t xml:space="preserve"> </w:t>
      </w:r>
    </w:p>
    <w:p w14:paraId="4AB142C2" w14:textId="58F37B67" w:rsidR="000E44FD" w:rsidRDefault="00731C1B">
      <w:pPr>
        <w:spacing w:after="157" w:line="357" w:lineRule="auto"/>
        <w:ind w:left="10" w:right="369"/>
      </w:pPr>
      <w:r>
        <w:t>Placement</w:t>
      </w:r>
      <w:r w:rsidR="00C55D56">
        <w:t xml:space="preserve"> management system project serves the functionality of a </w:t>
      </w:r>
      <w:r w:rsidR="00274432">
        <w:t>placement</w:t>
      </w:r>
      <w:r w:rsidR="00C55D56">
        <w:t xml:space="preserve"> </w:t>
      </w:r>
      <w:r w:rsidR="00274432">
        <w:t>coordinator</w:t>
      </w:r>
      <w:r w:rsidR="00C55D56">
        <w:t>. The system allows only registered users to login and new users are allowed to register on the application.  The project provides most of the basic functionality required for a</w:t>
      </w:r>
      <w:r w:rsidR="00274432">
        <w:t xml:space="preserve"> company placement</w:t>
      </w:r>
      <w:r w:rsidR="00C55D56">
        <w:t>. It allows the user to select from a list of</w:t>
      </w:r>
      <w:r w:rsidR="00274432">
        <w:t xml:space="preserve"> companies</w:t>
      </w:r>
      <w:r w:rsidR="00C55D56">
        <w:t xml:space="preserve">. Once the user </w:t>
      </w:r>
      <w:r w:rsidR="00274432">
        <w:t>selects</w:t>
      </w:r>
      <w:r w:rsidR="00C55D56">
        <w:t xml:space="preserve"> </w:t>
      </w:r>
      <w:r w:rsidR="00274432">
        <w:t>the company</w:t>
      </w:r>
      <w:r w:rsidR="00C55D56">
        <w:t xml:space="preserve">, the system </w:t>
      </w:r>
      <w:r w:rsidR="00274432">
        <w:t>checks if the student is eligible for that company or not</w:t>
      </w:r>
      <w:r w:rsidR="00C55D56">
        <w:t xml:space="preserve">. All this data is logged in the database. This data is then sent to the administrator (website owner) and they may interact with the </w:t>
      </w:r>
      <w:r w:rsidR="00274432">
        <w:t>user</w:t>
      </w:r>
      <w:r w:rsidR="00C55D56">
        <w:t xml:space="preserve"> as per his</w:t>
      </w:r>
      <w:r w:rsidR="00274432">
        <w:t>/her</w:t>
      </w:r>
      <w:r w:rsidR="00C55D56">
        <w:t xml:space="preserve"> requirements and his</w:t>
      </w:r>
      <w:r w:rsidR="00274432">
        <w:t>/her</w:t>
      </w:r>
      <w:r w:rsidR="00C55D56">
        <w:t xml:space="preserve"> contact data</w:t>
      </w:r>
      <w:r w:rsidR="00274432">
        <w:t xml:space="preserve"> is</w:t>
      </w:r>
      <w:r w:rsidR="00C55D56">
        <w:t xml:space="preserve"> stored in the database. </w:t>
      </w:r>
    </w:p>
    <w:p w14:paraId="0D5AF455" w14:textId="77777777" w:rsidR="000E44FD" w:rsidRDefault="00C55D56">
      <w:pPr>
        <w:spacing w:after="389" w:line="259" w:lineRule="auto"/>
        <w:ind w:left="0" w:firstLine="0"/>
        <w:jc w:val="left"/>
      </w:pPr>
      <w:r>
        <w:t xml:space="preserve"> </w:t>
      </w:r>
    </w:p>
    <w:p w14:paraId="755C0AE9" w14:textId="77777777" w:rsidR="000E44FD" w:rsidRDefault="00C55D56">
      <w:pPr>
        <w:spacing w:after="164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671B8906" w14:textId="77777777" w:rsidR="000E44FD" w:rsidRDefault="00C55D56">
      <w:pPr>
        <w:spacing w:after="16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2664991A" w14:textId="77777777" w:rsidR="000E44FD" w:rsidRDefault="00C55D56">
      <w:pPr>
        <w:spacing w:after="16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7C523FD3" w14:textId="77777777" w:rsidR="000E44FD" w:rsidRDefault="00C55D56">
      <w:pPr>
        <w:spacing w:after="164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7A67897E" w14:textId="77777777" w:rsidR="000E44FD" w:rsidRDefault="00C55D56">
      <w:pPr>
        <w:spacing w:after="23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7112B31D" w14:textId="77777777" w:rsidR="000E44FD" w:rsidRDefault="00C55D56">
      <w:pPr>
        <w:ind w:left="10" w:right="4520"/>
      </w:pPr>
      <w:r>
        <w:t xml:space="preserve">                                                                        ii  </w:t>
      </w:r>
    </w:p>
    <w:p w14:paraId="1F1A937D" w14:textId="77777777" w:rsidR="00EA41F8" w:rsidRDefault="00EA41F8">
      <w:pPr>
        <w:pStyle w:val="Heading1"/>
        <w:ind w:left="3234"/>
      </w:pPr>
    </w:p>
    <w:p w14:paraId="5A7CD2AA" w14:textId="77777777" w:rsidR="00EA41F8" w:rsidRDefault="00EA41F8">
      <w:pPr>
        <w:pStyle w:val="Heading1"/>
        <w:ind w:left="3234"/>
      </w:pPr>
    </w:p>
    <w:p w14:paraId="0D6C1A38" w14:textId="77777777" w:rsidR="00EA41F8" w:rsidRDefault="00EA41F8">
      <w:pPr>
        <w:pStyle w:val="Heading1"/>
        <w:ind w:left="3234"/>
      </w:pPr>
    </w:p>
    <w:p w14:paraId="756E419D" w14:textId="01AAB847" w:rsidR="000E44FD" w:rsidRDefault="00C55D56">
      <w:pPr>
        <w:pStyle w:val="Heading1"/>
        <w:ind w:left="3234"/>
      </w:pPr>
      <w:r>
        <w:t xml:space="preserve">CONTENTS  </w:t>
      </w:r>
    </w:p>
    <w:p w14:paraId="21D81B66" w14:textId="77777777" w:rsidR="000E44FD" w:rsidRDefault="00C55D56">
      <w:pPr>
        <w:spacing w:after="151" w:line="259" w:lineRule="auto"/>
        <w:ind w:left="2381" w:firstLine="0"/>
        <w:jc w:val="left"/>
      </w:pPr>
      <w:r>
        <w:t xml:space="preserve"> </w:t>
      </w:r>
    </w:p>
    <w:p w14:paraId="7A9FD92A" w14:textId="77777777" w:rsidR="000E44FD" w:rsidRDefault="00C55D56">
      <w:pPr>
        <w:pStyle w:val="Heading2"/>
        <w:ind w:left="365"/>
      </w:pPr>
      <w:r>
        <w:rPr>
          <w:b w:val="0"/>
          <w:sz w:val="24"/>
        </w:rPr>
        <w:t xml:space="preserve"> </w:t>
      </w:r>
      <w:r>
        <w:t xml:space="preserve">1. INTRODUCTION                                                                                         1  </w:t>
      </w:r>
    </w:p>
    <w:p w14:paraId="615B1A8A" w14:textId="77777777" w:rsidR="000E44FD" w:rsidRDefault="00C55D56">
      <w:pPr>
        <w:ind w:left="1090"/>
      </w:pPr>
      <w:r>
        <w:t xml:space="preserve">1.1 OVERVIEW                                                                                                       1 </w:t>
      </w:r>
    </w:p>
    <w:p w14:paraId="7F160AC1" w14:textId="77777777" w:rsidR="000E44FD" w:rsidRDefault="00C55D56">
      <w:pPr>
        <w:ind w:left="1090"/>
      </w:pPr>
      <w:r>
        <w:t xml:space="preserve">1.2 PROBLEM STATEMENT                                                                                 1  </w:t>
      </w:r>
    </w:p>
    <w:p w14:paraId="0BA77A2A" w14:textId="77777777" w:rsidR="000E44FD" w:rsidRDefault="00C55D56">
      <w:pPr>
        <w:ind w:left="1090"/>
      </w:pPr>
      <w:r>
        <w:t xml:space="preserve">1.3 MOTIVATION                                                                                                   2  </w:t>
      </w:r>
    </w:p>
    <w:p w14:paraId="33064E0A" w14:textId="77777777" w:rsidR="000E44FD" w:rsidRDefault="00C55D56">
      <w:pPr>
        <w:ind w:left="1090"/>
      </w:pPr>
      <w:r>
        <w:t xml:space="preserve">1.4 WEB TECHNOLOGIES                                                                                    2  </w:t>
      </w:r>
    </w:p>
    <w:p w14:paraId="13EC92A1" w14:textId="77777777" w:rsidR="000E44FD" w:rsidRDefault="00C55D56">
      <w:pPr>
        <w:ind w:left="1090"/>
      </w:pPr>
      <w:r>
        <w:t xml:space="preserve">1.5 APPLICATIONS OF WEB TECHNOLOGIES                                                5  </w:t>
      </w:r>
    </w:p>
    <w:p w14:paraId="75C1D86B" w14:textId="77777777" w:rsidR="000E44FD" w:rsidRDefault="00C55D56">
      <w:pPr>
        <w:spacing w:after="152" w:line="259" w:lineRule="auto"/>
        <w:ind w:left="1080" w:firstLine="0"/>
        <w:jc w:val="left"/>
      </w:pPr>
      <w:r>
        <w:t xml:space="preserve"> </w:t>
      </w:r>
    </w:p>
    <w:p w14:paraId="289867F9" w14:textId="77777777" w:rsidR="000E44FD" w:rsidRDefault="00C55D56">
      <w:pPr>
        <w:numPr>
          <w:ilvl w:val="0"/>
          <w:numId w:val="1"/>
        </w:numPr>
        <w:spacing w:after="99" w:line="248" w:lineRule="auto"/>
        <w:ind w:left="631" w:hanging="276"/>
        <w:jc w:val="left"/>
      </w:pPr>
      <w:r>
        <w:rPr>
          <w:b/>
          <w:sz w:val="28"/>
        </w:rPr>
        <w:t xml:space="preserve">SYSTEM REQUIREMENTS                                                                       8        </w:t>
      </w:r>
    </w:p>
    <w:p w14:paraId="79D992E5" w14:textId="263A1F7E" w:rsidR="000E44FD" w:rsidRDefault="00C55D56">
      <w:pPr>
        <w:ind w:left="1090"/>
      </w:pPr>
      <w:r>
        <w:t>2.1 HARDWARE AND SOFTWARE REQUIREM</w:t>
      </w:r>
      <w:r w:rsidR="003A18B7">
        <w:t>E</w:t>
      </w:r>
      <w:bookmarkStart w:id="0" w:name="_GoBack"/>
      <w:bookmarkEnd w:id="0"/>
      <w:r>
        <w:t xml:space="preserve">NTS                                        8 </w:t>
      </w:r>
    </w:p>
    <w:p w14:paraId="2AE55A6C" w14:textId="77777777" w:rsidR="000E44FD" w:rsidRDefault="00C55D56">
      <w:pPr>
        <w:spacing w:after="151" w:line="259" w:lineRule="auto"/>
        <w:ind w:left="1080" w:firstLine="0"/>
        <w:jc w:val="left"/>
      </w:pPr>
      <w:r>
        <w:t xml:space="preserve"> </w:t>
      </w:r>
    </w:p>
    <w:p w14:paraId="3BCAA532" w14:textId="77777777" w:rsidR="000E44FD" w:rsidRDefault="00C55D56">
      <w:pPr>
        <w:pStyle w:val="Heading2"/>
        <w:ind w:left="365"/>
      </w:pPr>
      <w:r>
        <w:rPr>
          <w:b w:val="0"/>
          <w:sz w:val="24"/>
        </w:rPr>
        <w:t xml:space="preserve"> </w:t>
      </w:r>
      <w:r>
        <w:t xml:space="preserve">3. SYSTEM DESIGN                                                                                            10   </w:t>
      </w:r>
    </w:p>
    <w:p w14:paraId="68303F56" w14:textId="77777777" w:rsidR="000E44FD" w:rsidRDefault="00C55D56">
      <w:pPr>
        <w:ind w:left="1090"/>
      </w:pPr>
      <w:r>
        <w:t xml:space="preserve">3.1 PROPOSED SYSTEM                                                                                      10 </w:t>
      </w:r>
    </w:p>
    <w:p w14:paraId="1DFAADB8" w14:textId="77777777" w:rsidR="000E44FD" w:rsidRDefault="00C55D56">
      <w:pPr>
        <w:ind w:left="1090"/>
      </w:pPr>
      <w:r>
        <w:t xml:space="preserve">3.2 FLOW OF WEB PAGES                                                                                  10  </w:t>
      </w:r>
    </w:p>
    <w:p w14:paraId="34E73FC4" w14:textId="77777777" w:rsidR="000E44FD" w:rsidRDefault="00C55D56">
      <w:pPr>
        <w:spacing w:after="151" w:line="259" w:lineRule="auto"/>
        <w:ind w:left="1080" w:firstLine="0"/>
        <w:jc w:val="left"/>
      </w:pPr>
      <w:r>
        <w:t xml:space="preserve"> </w:t>
      </w:r>
    </w:p>
    <w:p w14:paraId="26860677" w14:textId="77777777" w:rsidR="000E44FD" w:rsidRDefault="00C55D56">
      <w:pPr>
        <w:pStyle w:val="Heading2"/>
        <w:ind w:left="365"/>
      </w:pPr>
      <w:r>
        <w:t xml:space="preserve">4. IMPLEMENTATION                                                                                     12  </w:t>
      </w:r>
    </w:p>
    <w:p w14:paraId="7EB2C8E9" w14:textId="77777777" w:rsidR="000E44FD" w:rsidRDefault="00C55D56">
      <w:pPr>
        <w:ind w:left="1090"/>
      </w:pPr>
      <w:r>
        <w:t xml:space="preserve">4.1 MODULE DESCRIPTION                                                                               12  </w:t>
      </w:r>
    </w:p>
    <w:p w14:paraId="2BD29000" w14:textId="77777777" w:rsidR="000E44FD" w:rsidRDefault="00C55D56">
      <w:pPr>
        <w:spacing w:after="43" w:line="354" w:lineRule="auto"/>
        <w:ind w:left="1090"/>
      </w:pPr>
      <w:r>
        <w:t xml:space="preserve">4.2 SOURCE CODE                                                                                                 13   </w:t>
      </w:r>
    </w:p>
    <w:p w14:paraId="47EB257E" w14:textId="77777777" w:rsidR="000E44FD" w:rsidRDefault="00C55D56">
      <w:pPr>
        <w:pStyle w:val="Heading2"/>
        <w:spacing w:after="213"/>
        <w:ind w:left="365"/>
      </w:pPr>
      <w:r>
        <w:t xml:space="preserve">5. RESULTS                                                                                                         26 6. CONCLUSIONS                                                                                              32   7. FUTURE ENHANCEMENTS                                                                        33  </w:t>
      </w:r>
    </w:p>
    <w:p w14:paraId="230A3648" w14:textId="77777777" w:rsidR="000E44FD" w:rsidRDefault="00C55D56">
      <w:pPr>
        <w:spacing w:after="167" w:line="259" w:lineRule="auto"/>
        <w:ind w:left="344" w:firstLine="0"/>
        <w:jc w:val="center"/>
      </w:pPr>
      <w:r>
        <w:rPr>
          <w:b/>
          <w:sz w:val="36"/>
        </w:rPr>
        <w:t xml:space="preserve"> </w:t>
      </w:r>
    </w:p>
    <w:p w14:paraId="59D12406" w14:textId="77777777" w:rsidR="000E44FD" w:rsidRDefault="00C55D56">
      <w:pPr>
        <w:spacing w:after="164" w:line="259" w:lineRule="auto"/>
        <w:ind w:left="344" w:firstLine="0"/>
        <w:jc w:val="center"/>
      </w:pPr>
      <w:r>
        <w:rPr>
          <w:b/>
          <w:sz w:val="36"/>
        </w:rPr>
        <w:t xml:space="preserve"> </w:t>
      </w:r>
    </w:p>
    <w:p w14:paraId="475FD90A" w14:textId="77777777" w:rsidR="000E44FD" w:rsidRDefault="00C55D56">
      <w:pPr>
        <w:spacing w:after="166" w:line="259" w:lineRule="auto"/>
        <w:ind w:left="344" w:firstLine="0"/>
        <w:jc w:val="center"/>
      </w:pPr>
      <w:r>
        <w:rPr>
          <w:b/>
          <w:sz w:val="36"/>
        </w:rPr>
        <w:t xml:space="preserve"> </w:t>
      </w:r>
    </w:p>
    <w:p w14:paraId="43162CD3" w14:textId="77777777" w:rsidR="000E44FD" w:rsidRDefault="00C55D56">
      <w:pPr>
        <w:spacing w:after="49" w:line="259" w:lineRule="auto"/>
        <w:ind w:left="344" w:firstLine="0"/>
        <w:jc w:val="center"/>
      </w:pPr>
      <w:r>
        <w:rPr>
          <w:b/>
          <w:sz w:val="36"/>
        </w:rPr>
        <w:t xml:space="preserve"> </w:t>
      </w:r>
    </w:p>
    <w:p w14:paraId="44C26C79" w14:textId="77777777" w:rsidR="000E44FD" w:rsidRDefault="00C55D56">
      <w:pPr>
        <w:spacing w:after="1248" w:line="259" w:lineRule="auto"/>
        <w:ind w:left="360" w:firstLine="0"/>
        <w:jc w:val="left"/>
      </w:pPr>
      <w:r>
        <w:t xml:space="preserve"> </w:t>
      </w:r>
    </w:p>
    <w:p w14:paraId="71C84548" w14:textId="77777777" w:rsidR="000E44FD" w:rsidRDefault="00C55D56">
      <w:pPr>
        <w:ind w:left="355" w:right="4095"/>
      </w:pPr>
      <w:r>
        <w:lastRenderedPageBreak/>
        <w:t xml:space="preserve">                                                                        iii  </w:t>
      </w:r>
    </w:p>
    <w:sectPr w:rsidR="000E44FD">
      <w:pgSz w:w="11906" w:h="16838"/>
      <w:pgMar w:top="1452" w:right="1431" w:bottom="714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6111D0"/>
    <w:multiLevelType w:val="hybridMultilevel"/>
    <w:tmpl w:val="11BCDE94"/>
    <w:lvl w:ilvl="0" w:tplc="5210AB0C">
      <w:start w:val="2"/>
      <w:numFmt w:val="decimal"/>
      <w:lvlText w:val="%1."/>
      <w:lvlJc w:val="left"/>
      <w:pPr>
        <w:ind w:left="6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88C07F6">
      <w:start w:val="1"/>
      <w:numFmt w:val="lowerLetter"/>
      <w:lvlText w:val="%2"/>
      <w:lvlJc w:val="left"/>
      <w:pPr>
        <w:ind w:left="11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0642732">
      <w:start w:val="1"/>
      <w:numFmt w:val="lowerRoman"/>
      <w:lvlText w:val="%3"/>
      <w:lvlJc w:val="left"/>
      <w:pPr>
        <w:ind w:left="18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7E39DC">
      <w:start w:val="1"/>
      <w:numFmt w:val="decimal"/>
      <w:lvlText w:val="%4"/>
      <w:lvlJc w:val="left"/>
      <w:pPr>
        <w:ind w:left="25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CB6AAB8">
      <w:start w:val="1"/>
      <w:numFmt w:val="lowerLetter"/>
      <w:lvlText w:val="%5"/>
      <w:lvlJc w:val="left"/>
      <w:pPr>
        <w:ind w:left="33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BE8AD9A">
      <w:start w:val="1"/>
      <w:numFmt w:val="lowerRoman"/>
      <w:lvlText w:val="%6"/>
      <w:lvlJc w:val="left"/>
      <w:pPr>
        <w:ind w:left="40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74CC2D8">
      <w:start w:val="1"/>
      <w:numFmt w:val="decimal"/>
      <w:lvlText w:val="%7"/>
      <w:lvlJc w:val="left"/>
      <w:pPr>
        <w:ind w:left="47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8CB7D6">
      <w:start w:val="1"/>
      <w:numFmt w:val="lowerLetter"/>
      <w:lvlText w:val="%8"/>
      <w:lvlJc w:val="left"/>
      <w:pPr>
        <w:ind w:left="54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76CF45E">
      <w:start w:val="1"/>
      <w:numFmt w:val="lowerRoman"/>
      <w:lvlText w:val="%9"/>
      <w:lvlJc w:val="left"/>
      <w:pPr>
        <w:ind w:left="61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zMyMTI3sDA3MDBS0lEKTi0uzszPAykwqgUABo1q5SwAAAA="/>
  </w:docVars>
  <w:rsids>
    <w:rsidRoot w:val="000E44FD"/>
    <w:rsid w:val="000E44FD"/>
    <w:rsid w:val="00274432"/>
    <w:rsid w:val="003A18B7"/>
    <w:rsid w:val="00731C1B"/>
    <w:rsid w:val="00C55D56"/>
    <w:rsid w:val="00EA4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06C84"/>
  <w15:docId w15:val="{8C091849-8BE7-492E-82DD-58A443FA5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0" w:line="249" w:lineRule="auto"/>
      <w:ind w:left="356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46" w:line="262" w:lineRule="auto"/>
      <w:ind w:left="360" w:hanging="10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99" w:line="248" w:lineRule="auto"/>
      <w:ind w:left="370" w:hanging="10"/>
      <w:outlineLvl w:val="1"/>
    </w:pPr>
    <w:rPr>
      <w:rFonts w:ascii="Times New Roman" w:eastAsia="Times New Roman" w:hAnsi="Times New Roman" w:cs="Times New Roman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771</Words>
  <Characters>439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vya g</dc:creator>
  <cp:keywords/>
  <cp:lastModifiedBy>Jairaj Pisupati</cp:lastModifiedBy>
  <cp:revision>14</cp:revision>
  <dcterms:created xsi:type="dcterms:W3CDTF">2019-11-06T01:11:00Z</dcterms:created>
  <dcterms:modified xsi:type="dcterms:W3CDTF">2019-11-07T01:18:00Z</dcterms:modified>
</cp:coreProperties>
</file>